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130CFD" w:rsidR="0000007A" w:rsidRPr="00DE7D30" w:rsidRDefault="00F7121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7121D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1CDA2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7121D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9532B9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A698464" w:rsidR="0000007A" w:rsidRPr="00F7121D" w:rsidRDefault="00F7121D" w:rsidP="00F7121D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F7121D">
              <w:rPr>
                <w:rFonts w:ascii="Arial" w:hAnsi="Arial" w:cs="Arial"/>
                <w:b/>
                <w:szCs w:val="28"/>
                <w:lang w:val="en-GB"/>
              </w:rPr>
              <w:t>An Analysis Hainan Province Tourism Development- Taking Sanya Rose Valley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DD93FD" w:rsidR="00CF0BBB" w:rsidRPr="00DE7D30" w:rsidRDefault="00F712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164AE6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980FC1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980FC1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6CF96BEC" w:rsidR="00204D68" w:rsidRPr="00DE7D30" w:rsidRDefault="000D0E7E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. Case study of community at </w:t>
            </w:r>
            <w:r w:rsidRPr="000D0E7E">
              <w:rPr>
                <w:bCs/>
              </w:rPr>
              <w:t>Sanya Rose Valley</w:t>
            </w:r>
            <w:r>
              <w:rPr>
                <w:bCs/>
              </w:rPr>
              <w:t>.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980FC1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240C795F" w:rsidR="00D9392F" w:rsidRPr="00DE7D30" w:rsidRDefault="001B2AF2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No. content writing more to an overview of existing data instead of analysis.  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980FC1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1D417A91" w:rsidR="00D9392F" w:rsidRPr="00DE7D30" w:rsidRDefault="001B2AF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>No. The author may restructure the abstract by stating the objective, findings</w:t>
            </w:r>
            <w:r w:rsidR="0034095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of this writing.    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980FC1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26D751DD" w:rsidR="00FB3DE3" w:rsidRPr="00DE7D30" w:rsidRDefault="001B2AF2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980FC1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5C93CB83" w14:textId="56AF9243" w:rsidR="004430CD" w:rsidRPr="001B2AF2" w:rsidRDefault="001B2AF2" w:rsidP="001B2A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>Interesting topic however the author may restructure the writing to show the analysis from the existing data has been made and suggested to write in a systematic literature review (SLR) to reflect as an analysis study.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980FC1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6992BBE0" w:rsidR="005F184C" w:rsidRPr="00DE7D30" w:rsidRDefault="003453C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53C2">
              <w:rPr>
                <w:rFonts w:ascii="Arial" w:hAnsi="Arial" w:cs="Arial"/>
                <w:sz w:val="20"/>
                <w:szCs w:val="20"/>
                <w:lang w:val="en-GB"/>
              </w:rPr>
              <w:t>It is suggested to refer to more previous studies related to the topic to strengthen SLR.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64AE6" w:rsidRPr="00340561" w14:paraId="63A5AB36" w14:textId="77777777" w:rsidTr="00164AE6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BA93" w14:textId="77777777" w:rsidR="00164AE6" w:rsidRPr="00340561" w:rsidRDefault="00164AE6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BBE6E98" w14:textId="77777777" w:rsidR="00164AE6" w:rsidRPr="00340561" w:rsidRDefault="00164AE6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64AE6" w:rsidRPr="00340561" w14:paraId="62ADF934" w14:textId="77777777" w:rsidTr="00164AE6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62955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C7F3E" w14:textId="77777777" w:rsidR="00164AE6" w:rsidRPr="00340561" w:rsidRDefault="00164AE6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52FA2D70" w14:textId="77777777" w:rsidR="00164AE6" w:rsidRPr="00340561" w:rsidRDefault="00164AE6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64AE6" w:rsidRPr="00340561" w14:paraId="32665ECA" w14:textId="77777777" w:rsidTr="00164AE6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1FB9" w14:textId="77777777" w:rsidR="00164AE6" w:rsidRPr="00340561" w:rsidRDefault="00164AE6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553E243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BE6F3" w14:textId="77777777" w:rsidR="00164AE6" w:rsidRPr="00340561" w:rsidRDefault="00164AE6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F77E479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84DAE2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04CE03A5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6E8803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64C856" w14:textId="77777777" w:rsidR="00164AE6" w:rsidRPr="00340561" w:rsidRDefault="00164AE6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C4F332B" w14:textId="77777777" w:rsidR="00164AE6" w:rsidRDefault="00164AE6" w:rsidP="00164AE6"/>
    <w:p w14:paraId="4C62C3CD" w14:textId="1D2BDD1F" w:rsidR="00164AE6" w:rsidRDefault="00164AE6" w:rsidP="00164AE6"/>
    <w:p w14:paraId="36CE9E71" w14:textId="77777777" w:rsidR="00B4218F" w:rsidRDefault="00B4218F" w:rsidP="00164AE6"/>
    <w:bookmarkEnd w:id="0"/>
    <w:p w14:paraId="03FE78C0" w14:textId="77777777" w:rsidR="00164AE6" w:rsidRDefault="00164AE6" w:rsidP="00164AE6"/>
    <w:p w14:paraId="1E02488E" w14:textId="77777777" w:rsidR="00980FC1" w:rsidRPr="006D6483" w:rsidRDefault="00980FC1" w:rsidP="00980FC1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48DC05A4" w14:textId="2C9460C4" w:rsidR="004C3DF1" w:rsidRDefault="004C3DF1" w:rsidP="00164AE6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p w14:paraId="5350FD2B" w14:textId="0B5F4414" w:rsidR="00B4218F" w:rsidRPr="00DE7D30" w:rsidRDefault="00B4218F" w:rsidP="00164AE6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277575">
        <w:rPr>
          <w:rFonts w:ascii="Arial" w:hAnsi="Arial" w:cs="Arial"/>
        </w:rPr>
        <w:t xml:space="preserve">Wan </w:t>
      </w:r>
      <w:proofErr w:type="spellStart"/>
      <w:r w:rsidRPr="00277575">
        <w:rPr>
          <w:rFonts w:ascii="Arial" w:hAnsi="Arial" w:cs="Arial"/>
        </w:rPr>
        <w:t>Nazriah</w:t>
      </w:r>
      <w:proofErr w:type="spellEnd"/>
      <w:r w:rsidRPr="00277575">
        <w:rPr>
          <w:rFonts w:ascii="Arial" w:hAnsi="Arial" w:cs="Arial"/>
        </w:rPr>
        <w:t xml:space="preserve"> Wan </w:t>
      </w:r>
      <w:proofErr w:type="spellStart"/>
      <w:r w:rsidRPr="00277575">
        <w:rPr>
          <w:rFonts w:ascii="Arial" w:hAnsi="Arial" w:cs="Arial"/>
        </w:rPr>
        <w:t>Nawawi</w:t>
      </w:r>
      <w:proofErr w:type="spellEnd"/>
      <w:r w:rsidRPr="00277575">
        <w:rPr>
          <w:rFonts w:ascii="Arial" w:hAnsi="Arial" w:cs="Arial"/>
        </w:rPr>
        <w:t xml:space="preserve">, </w:t>
      </w:r>
      <w:proofErr w:type="spellStart"/>
      <w:r w:rsidRPr="00277575">
        <w:rPr>
          <w:rFonts w:ascii="Arial" w:hAnsi="Arial" w:cs="Arial"/>
        </w:rPr>
        <w:t>Universiti</w:t>
      </w:r>
      <w:proofErr w:type="spellEnd"/>
      <w:r w:rsidRPr="00277575">
        <w:rPr>
          <w:rFonts w:ascii="Arial" w:hAnsi="Arial" w:cs="Arial"/>
        </w:rPr>
        <w:t xml:space="preserve"> </w:t>
      </w:r>
      <w:proofErr w:type="spellStart"/>
      <w:r w:rsidRPr="00277575">
        <w:rPr>
          <w:rFonts w:ascii="Arial" w:hAnsi="Arial" w:cs="Arial"/>
        </w:rPr>
        <w:t>Teknologi</w:t>
      </w:r>
      <w:proofErr w:type="spellEnd"/>
      <w:r w:rsidRPr="00277575">
        <w:rPr>
          <w:rFonts w:ascii="Arial" w:hAnsi="Arial" w:cs="Arial"/>
        </w:rPr>
        <w:t xml:space="preserve"> </w:t>
      </w:r>
      <w:proofErr w:type="spellStart"/>
      <w:r w:rsidRPr="00277575">
        <w:rPr>
          <w:rFonts w:ascii="Arial" w:hAnsi="Arial" w:cs="Arial"/>
        </w:rPr>
        <w:t>Mara</w:t>
      </w:r>
      <w:proofErr w:type="spellEnd"/>
      <w:r w:rsidRPr="00277575">
        <w:rPr>
          <w:rFonts w:ascii="Arial" w:hAnsi="Arial" w:cs="Arial"/>
        </w:rPr>
        <w:t xml:space="preserve"> </w:t>
      </w:r>
      <w:proofErr w:type="spellStart"/>
      <w:r w:rsidRPr="00277575">
        <w:rPr>
          <w:rFonts w:ascii="Arial" w:hAnsi="Arial" w:cs="Arial"/>
        </w:rPr>
        <w:t>Cawangan</w:t>
      </w:r>
      <w:proofErr w:type="spellEnd"/>
      <w:r w:rsidRPr="00277575">
        <w:rPr>
          <w:rFonts w:ascii="Arial" w:hAnsi="Arial" w:cs="Arial"/>
        </w:rPr>
        <w:t xml:space="preserve"> Terengganu, Malaysia</w:t>
      </w:r>
      <w:bookmarkStart w:id="1" w:name="_GoBack"/>
      <w:bookmarkEnd w:id="1"/>
    </w:p>
    <w:sectPr w:rsidR="00B4218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BAE70" w14:textId="77777777" w:rsidR="006D5863" w:rsidRPr="0000007A" w:rsidRDefault="006D5863" w:rsidP="0099583E">
      <w:r>
        <w:separator/>
      </w:r>
    </w:p>
  </w:endnote>
  <w:endnote w:type="continuationSeparator" w:id="0">
    <w:p w14:paraId="1950A3C1" w14:textId="77777777" w:rsidR="006D5863" w:rsidRPr="0000007A" w:rsidRDefault="006D586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E41A4" w14:textId="77777777" w:rsidR="006D5863" w:rsidRPr="0000007A" w:rsidRDefault="006D5863" w:rsidP="0099583E">
      <w:r>
        <w:separator/>
      </w:r>
    </w:p>
  </w:footnote>
  <w:footnote w:type="continuationSeparator" w:id="0">
    <w:p w14:paraId="413A89E1" w14:textId="77777777" w:rsidR="006D5863" w:rsidRPr="0000007A" w:rsidRDefault="006D586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888"/>
    <w:rsid w:val="000C3B7E"/>
    <w:rsid w:val="000D0E7E"/>
    <w:rsid w:val="000D13B0"/>
    <w:rsid w:val="00101322"/>
    <w:rsid w:val="0010139D"/>
    <w:rsid w:val="00115132"/>
    <w:rsid w:val="00121FFA"/>
    <w:rsid w:val="0012616A"/>
    <w:rsid w:val="00136984"/>
    <w:rsid w:val="00150304"/>
    <w:rsid w:val="0015296D"/>
    <w:rsid w:val="00163622"/>
    <w:rsid w:val="001645A2"/>
    <w:rsid w:val="00164AE6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B2AF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954"/>
    <w:rsid w:val="003453C2"/>
    <w:rsid w:val="00353718"/>
    <w:rsid w:val="00374F93"/>
    <w:rsid w:val="00377F1D"/>
    <w:rsid w:val="00394901"/>
    <w:rsid w:val="003A04E7"/>
    <w:rsid w:val="003A1C45"/>
    <w:rsid w:val="003A38AE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6B9B"/>
    <w:rsid w:val="004B0965"/>
    <w:rsid w:val="004B4CAD"/>
    <w:rsid w:val="004B4FDC"/>
    <w:rsid w:val="004C0178"/>
    <w:rsid w:val="004C028F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35F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D5863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F80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3072"/>
    <w:rsid w:val="009532B9"/>
    <w:rsid w:val="009553EC"/>
    <w:rsid w:val="00962B70"/>
    <w:rsid w:val="00967C62"/>
    <w:rsid w:val="00980FC1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F98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218F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25CC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21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0FC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2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qFormat/>
    <w:rsid w:val="00F7121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40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6:10:00Z</dcterms:modified>
</cp:coreProperties>
</file>